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45B8B6" w14:textId="77777777" w:rsidR="00870396" w:rsidRDefault="00870396" w:rsidP="00870396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9303B"/>
          <w:sz w:val="54"/>
          <w:szCs w:val="54"/>
        </w:rPr>
      </w:pPr>
    </w:p>
    <w:p w14:paraId="022541D2" w14:textId="77CC0F08" w:rsidR="00870396" w:rsidRPr="00870396" w:rsidRDefault="00870396" w:rsidP="00870396">
      <w:pPr>
        <w:pStyle w:val="Title"/>
        <w:rPr>
          <w:rFonts w:eastAsia="Times New Roman"/>
        </w:rPr>
      </w:pPr>
      <w:r w:rsidRPr="00870396">
        <w:rPr>
          <w:rFonts w:eastAsia="Times New Roman"/>
        </w:rPr>
        <w:t>UI Setup (Resources)</w:t>
      </w:r>
    </w:p>
    <w:p w14:paraId="6A5AD55A" w14:textId="77777777" w:rsidR="00870396" w:rsidRPr="00870396" w:rsidRDefault="00870396" w:rsidP="00870396">
      <w:pPr>
        <w:pStyle w:val="Heading1"/>
        <w:rPr>
          <w:rFonts w:eastAsia="Times New Roman"/>
        </w:rPr>
      </w:pPr>
      <w:r w:rsidRPr="00870396">
        <w:rPr>
          <w:rFonts w:eastAsia="Times New Roman"/>
        </w:rPr>
        <w:t>Section 6, Lecture 36</w:t>
      </w:r>
    </w:p>
    <w:p w14:paraId="39B7C327" w14:textId="77777777" w:rsidR="00870396" w:rsidRPr="00870396" w:rsidRDefault="00870396" w:rsidP="00870396">
      <w:pPr>
        <w:rPr>
          <w:sz w:val="28"/>
        </w:rPr>
      </w:pPr>
      <w:r w:rsidRPr="00870396">
        <w:rPr>
          <w:sz w:val="28"/>
        </w:rPr>
        <w:t>CSS code for the upcoming video! Feel free to copy and paste it into your stylesheet </w:t>
      </w:r>
    </w:p>
    <w:p w14:paraId="59C67766" w14:textId="77777777" w:rsidR="00870396" w:rsidRPr="00870396" w:rsidRDefault="00870396" w:rsidP="00870396">
      <w:pPr>
        <w:rPr>
          <w:sz w:val="28"/>
        </w:rPr>
      </w:pPr>
      <w:r w:rsidRPr="00870396">
        <w:rPr>
          <w:sz w:val="28"/>
        </w:rPr>
        <w:t>OR</w:t>
      </w:r>
    </w:p>
    <w:p w14:paraId="2DDF61CB" w14:textId="67096CCD" w:rsidR="00870396" w:rsidRDefault="00870396" w:rsidP="00870396">
      <w:pPr>
        <w:rPr>
          <w:sz w:val="28"/>
        </w:rPr>
      </w:pPr>
      <w:r w:rsidRPr="00870396">
        <w:rPr>
          <w:sz w:val="28"/>
        </w:rPr>
        <w:t>follow along with me!</w:t>
      </w:r>
    </w:p>
    <w:p w14:paraId="3ED19005" w14:textId="77777777" w:rsidR="00870396" w:rsidRPr="00870396" w:rsidRDefault="00870396" w:rsidP="00870396">
      <w:pPr>
        <w:pStyle w:val="alt"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r>
        <w:rPr>
          <w:sz w:val="28"/>
        </w:rPr>
        <w:br/>
      </w:r>
      <w:r w:rsidRPr="00870396"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html {  </w:t>
      </w:r>
    </w:p>
    <w:p w14:paraId="088ED35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0px;  </w:t>
      </w:r>
    </w:p>
    <w:p w14:paraId="6A4E0A3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sans-serif;  </w:t>
      </w:r>
    </w:p>
    <w:p w14:paraId="4EEBC65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625AF7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 {  </w:t>
      </w:r>
    </w:p>
    <w:p w14:paraId="2EC8F4E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.6rem;  </w:t>
      </w:r>
    </w:p>
    <w:p w14:paraId="6E67C36A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ine-height: 1.5;  </w:t>
      </w:r>
    </w:p>
    <w:p w14:paraId="1DC0ABA0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384E52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{  </w:t>
      </w:r>
    </w:p>
    <w:p w14:paraId="1C58D73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billabong, '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17448FE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3C524D1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weight: 100;  </w:t>
      </w:r>
    </w:p>
    <w:p w14:paraId="3C653F7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3rem;  </w:t>
      </w:r>
    </w:p>
    <w:p w14:paraId="134030E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2rem 0;  </w:t>
      </w:r>
    </w:p>
    <w:p w14:paraId="20A055F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tter-spacing: -1px;  </w:t>
      </w:r>
    </w:p>
    <w:p w14:paraId="420E0AD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;  </w:t>
      </w:r>
    </w:p>
    <w:p w14:paraId="2FC1CEF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392DA7C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78B6E0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a {  </w:t>
      </w:r>
    </w:p>
    <w:p w14:paraId="2B0863A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;  </w:t>
      </w:r>
    </w:p>
    <w:p w14:paraId="7BE49D9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0C7F91F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50F630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:focus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A561900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2409BD3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4AD956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@font-face {  </w:t>
      </w:r>
    </w:p>
    <w:p w14:paraId="3248FB1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'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34D4779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rc: url("https://cdn.rawgit.com/milktronics/beaglegr.am/master/public/fonts/billabong-webfont.eot");  </w:t>
      </w:r>
    </w:p>
    <w:p w14:paraId="55FBDEF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rc: url("https://cdn.rawgit.com/milktronics/beaglegr.am/master/public/fonts/billabong-webfont.eot?#iefix") format('embedded-opentype'), url("https://cdn.rawgit.com/milktronics/beaglegr.am/master/public/fonts/billabong-webfont.woff") format('woff'), url("https://cdn.rawgit.com/milktronics/beaglegr.am/master/public/fonts/billabong-webfont.ttf") format('truetype'), url("https://cdn.rawgit.com/milktronics/beaglegr.am/master/public/fonts/billabong-webfont.svg#billabongregular") format('svg');  </w:t>
      </w:r>
    </w:p>
    <w:p w14:paraId="3AA4F1F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weight: normal;  </w:t>
      </w:r>
    </w:p>
    <w:p w14:paraId="64E424F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tyle: normal;  </w:t>
      </w:r>
    </w:p>
    <w:p w14:paraId="1F6BF2F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B54237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body {  </w:t>
      </w:r>
    </w:p>
    <w:p w14:paraId="35E1D8E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fwhite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44C2BF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93F156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Grid</w:t>
      </w:r>
      <w:proofErr w:type="spellEnd"/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42490C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79D3920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wrap: wrap;  </w:t>
      </w:r>
    </w:p>
    <w:p w14:paraId="4497533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7C614CD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3BCE7DD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BBFA7DA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297603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0452E7F0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7B98A06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294D90E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1FBDD42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0809FE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183428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single-photo {  </w:t>
      </w:r>
    </w:p>
    <w:p w14:paraId="539CE8B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4597EDF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7091463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shrink: 0;  </w:t>
      </w:r>
    </w:p>
    <w:p w14:paraId="103FA73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4FFA15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0DDE03D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19470D0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5CB93E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relative;  </w:t>
      </w:r>
    </w:p>
    <w:p w14:paraId="7DF6780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368C18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14D5F97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6FD1245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456B5DE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42FECB3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3C7352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black;  </w:t>
      </w:r>
    </w:p>
    <w:p w14:paraId="4C4F052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E85061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figure {  </w:t>
      </w:r>
    </w:p>
    <w:p w14:paraId="2047ECF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hadow: none;  </w:t>
      </w:r>
    </w:p>
    <w:p w14:paraId="025B5BB6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0 0;  </w:t>
      </w:r>
    </w:p>
    <w:p w14:paraId="05DA18A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1AEFA53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;  </w:t>
      </w:r>
    </w:p>
    <w:p w14:paraId="76A21FC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: 1 0 60%;  </w:t>
      </w:r>
    </w:p>
    <w:p w14:paraId="44AB4E4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60%;  </w:t>
      </w:r>
    </w:p>
    <w:p w14:paraId="7AE70EF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D36591A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comments {  </w:t>
      </w:r>
    </w:p>
    <w:p w14:paraId="7904EA9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: 1 0 40%;  </w:t>
      </w:r>
    </w:p>
    <w:p w14:paraId="4CA9CE1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40%;  </w:t>
      </w:r>
    </w:p>
    <w:p w14:paraId="2954642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592380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photo {  </w:t>
      </w:r>
    </w:p>
    <w:p w14:paraId="757C4FEA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3D12A90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;  </w:t>
      </w:r>
    </w:p>
    <w:p w14:paraId="0FEAAC3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8DE52F6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hoto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421870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00% + 4rem);  </w:t>
      </w:r>
    </w:p>
    <w:p w14:paraId="5546D5D6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-left: -2rem;  </w:t>
      </w:r>
    </w:p>
    <w:p w14:paraId="198663F6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-top: -2rem;  </w:t>
      </w:r>
    </w:p>
    <w:p w14:paraId="53B5997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none;  </w:t>
      </w:r>
    </w:p>
    <w:p w14:paraId="78CCBCB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171E1C6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68EF427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  </w:t>
      </w:r>
    </w:p>
    <w:p w14:paraId="3DD5D1C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EDCC2F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 {  </w:t>
      </w:r>
    </w:p>
    <w:p w14:paraId="063130A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bottom: 1px solid #d3d3d3;  </w:t>
      </w:r>
    </w:p>
    <w:p w14:paraId="2823B70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.5rem 0;  </w:t>
      </w:r>
    </w:p>
    <w:p w14:paraId="7D3265C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}  </w:t>
      </w:r>
    </w:p>
    <w:p w14:paraId="11769CD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input,  </w:t>
      </w:r>
    </w:p>
    <w:p w14:paraId="0E6CBEF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extarea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CE642F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28A51ED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619D98E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.3rem;  </w:t>
      </w:r>
    </w:p>
    <w:p w14:paraId="75FF3ACA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rem 0;  </w:t>
      </w:r>
    </w:p>
    <w:p w14:paraId="5B7F6106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bottom: 1px solid #d3d3d3;  </w:t>
      </w:r>
    </w:p>
    <w:p w14:paraId="40BA16F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none;  </w:t>
      </w:r>
    </w:p>
    <w:p w14:paraId="3E0F0DB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size: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ertical;  </w:t>
      </w:r>
    </w:p>
    <w:p w14:paraId="628F04F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3BE7AD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Icon</w:t>
      </w:r>
      <w:proofErr w:type="spellEnd"/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D7BF87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url("https://image.flaticon.com/icons/svg/60/60740.svg") center no-repeat;  </w:t>
      </w:r>
    </w:p>
    <w:p w14:paraId="77F74C4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-size: contain;  </w:t>
      </w:r>
    </w:p>
    <w:p w14:paraId="6535832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40px;  </w:t>
      </w:r>
    </w:p>
    <w:p w14:paraId="50F6314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table;  </w:t>
      </w:r>
    </w:p>
    <w:p w14:paraId="0FCD927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20px auto;  </w:t>
      </w:r>
    </w:p>
    <w:p w14:paraId="5C799E80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none;  </w:t>
      </w:r>
    </w:p>
    <w:p w14:paraId="40C26D3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DE4B33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button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ntainer {  </w:t>
      </w:r>
    </w:p>
    <w:p w14:paraId="49BC35D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5469A86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746E85E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4F14E7B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700ADCE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BC9804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button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C4C09E0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2px solid #f2f2f2;  </w:t>
      </w:r>
    </w:p>
    <w:p w14:paraId="7C23B29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none;  </w:t>
      </w:r>
    </w:p>
    <w:p w14:paraId="0087FB8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48%;  </w:t>
      </w:r>
    </w:p>
    <w:p w14:paraId="7BC8BFB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F6F6AE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ine-height: 2;  </w:t>
      </w:r>
    </w:p>
    <w:p w14:paraId="506517BA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514C256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5px;  </w:t>
      </w:r>
    </w:p>
    <w:p w14:paraId="7144547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6568FD7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5px;  </w:t>
      </w:r>
    </w:p>
    <w:p w14:paraId="07D1C7A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red;  </w:t>
      </w:r>
    </w:p>
    <w:p w14:paraId="15E6302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ransition: all 0.2s;  </w:t>
      </w:r>
    </w:p>
    <w:p w14:paraId="3AD349F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izing: padding-box;  </w:t>
      </w:r>
    </w:p>
    <w:p w14:paraId="56C9B98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3E0969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9FCF69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</w:t>
      </w:r>
      <w:proofErr w:type="spellStart"/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88BF3D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color: #00f;  </w:t>
      </w:r>
    </w:p>
    <w:p w14:paraId="5C17414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0330DC8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489BBD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peech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 {  </w:t>
      </w:r>
    </w:p>
    <w:p w14:paraId="32F78D1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url("https://d30y9cdsu7xlg0.cloudfront.net/png/51904-200.png") center no-repeat;  </w:t>
      </w:r>
    </w:p>
    <w:p w14:paraId="5DED348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-size: contain;  </w:t>
      </w:r>
    </w:p>
    <w:p w14:paraId="7004963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0px;  </w:t>
      </w:r>
    </w:p>
    <w:p w14:paraId="7B04821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5px;  </w:t>
      </w:r>
    </w:p>
    <w:p w14:paraId="76FEB33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242D6A1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none;  </w:t>
      </w:r>
    </w:p>
    <w:p w14:paraId="7D4BE7F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relative;  </w:t>
      </w:r>
    </w:p>
    <w:p w14:paraId="640EF95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D80A6A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unt {  </w:t>
      </w:r>
    </w:p>
    <w:p w14:paraId="3B86D81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3F1BFE3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2FF5198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68E0AEF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0EA668D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  </w:t>
      </w:r>
    </w:p>
    <w:p w14:paraId="2111ECA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}  </w:t>
      </w:r>
    </w:p>
    <w:p w14:paraId="47AFD07A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EDDB90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360px;  </w:t>
      </w:r>
    </w:p>
    <w:p w14:paraId="5B1114A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 0 0;  </w:t>
      </w:r>
    </w:p>
    <w:p w14:paraId="3952C20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auto;  </w:t>
      </w:r>
    </w:p>
    <w:p w14:paraId="36E9910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96EA71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50E0C5A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put {  </w:t>
      </w:r>
    </w:p>
    <w:p w14:paraId="66FCCC7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sans-serif;  </w:t>
      </w:r>
    </w:p>
    <w:p w14:paraId="0B3C96B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2E6DFD9C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f2f2f2;  </w:t>
      </w:r>
    </w:p>
    <w:p w14:paraId="4CA7266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437A453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44BE477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0 15px;  </w:t>
      </w:r>
    </w:p>
    <w:p w14:paraId="52C87D1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5px;  </w:t>
      </w:r>
    </w:p>
    <w:p w14:paraId="7072D10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izing: border-box;  </w:t>
      </w:r>
    </w:p>
    <w:p w14:paraId="7FCA3AA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4px;  </w:t>
      </w:r>
    </w:p>
    <w:p w14:paraId="0C38362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381BC19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 {  </w:t>
      </w:r>
    </w:p>
    <w:p w14:paraId="0319EDB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"Roboto", sans-serif;  </w:t>
      </w:r>
    </w:p>
    <w:p w14:paraId="14C0544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transform: uppercase;  </w:t>
      </w:r>
    </w:p>
    <w:p w14:paraId="316DEB6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60EBD2E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ackground:#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065784;  </w:t>
      </w:r>
    </w:p>
    <w:p w14:paraId="52080DD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1A07C3F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36F6239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5px;  </w:t>
      </w:r>
    </w:p>
    <w:p w14:paraId="1BC1170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#FFFFFF;  </w:t>
      </w:r>
    </w:p>
    <w:p w14:paraId="599E1F7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4px;  </w:t>
      </w:r>
    </w:p>
    <w:p w14:paraId="222A1EF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kit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transition: all 0.3 ease;  </w:t>
      </w:r>
    </w:p>
    <w:p w14:paraId="44F240B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ransition: all 0.3 ease;  </w:t>
      </w:r>
    </w:p>
    <w:p w14:paraId="1CAAAB84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ursor: pointer;  </w:t>
      </w:r>
    </w:p>
    <w:p w14:paraId="5A82AF68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2901B6B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active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D78D4A0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7B8589;  </w:t>
      </w:r>
    </w:p>
    <w:p w14:paraId="2F81E886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5C233D3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er</w:t>
      </w:r>
      <w:proofErr w:type="gramEnd"/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64AE2A5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eight: 20%;  </w:t>
      </w:r>
    </w:p>
    <w:p w14:paraId="21E5A83D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0273ECE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34540AFF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fixed;  </w:t>
      </w:r>
    </w:p>
    <w:p w14:paraId="1736B182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28447CAE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666FD861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28pt;  </w:t>
      </w:r>
    </w:p>
    <w:p w14:paraId="6BCCF1C7" w14:textId="77777777" w:rsidR="00870396" w:rsidRPr="00870396" w:rsidRDefault="00870396" w:rsidP="0087039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703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57042CE" w14:textId="77777777" w:rsidR="00CD7238" w:rsidRPr="00870396" w:rsidRDefault="00CD7238" w:rsidP="00870396">
      <w:bookmarkStart w:id="0" w:name="_GoBack"/>
      <w:bookmarkEnd w:id="0"/>
    </w:p>
    <w:sectPr w:rsidR="00CD7238" w:rsidRPr="008703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2475E"/>
    <w:multiLevelType w:val="multilevel"/>
    <w:tmpl w:val="5ED46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A322C0E"/>
    <w:multiLevelType w:val="multilevel"/>
    <w:tmpl w:val="AD646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M0MDIzNjEzNDZQ0lEKTi0uzszPAykwqgUAyc9moiwAAAA="/>
  </w:docVars>
  <w:rsids>
    <w:rsidRoot w:val="002013F1"/>
    <w:rsid w:val="001B0CDE"/>
    <w:rsid w:val="002013F1"/>
    <w:rsid w:val="003A7595"/>
    <w:rsid w:val="0061313A"/>
    <w:rsid w:val="00721A98"/>
    <w:rsid w:val="0079408B"/>
    <w:rsid w:val="00870396"/>
    <w:rsid w:val="009440CC"/>
    <w:rsid w:val="00CD7238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83478"/>
  <w15:chartTrackingRefBased/>
  <w15:docId w15:val="{B12BE3B8-8A64-4D27-8996-62D4E6BC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72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72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urriculum-item--title--3etrq">
    <w:name w:val="curriculum-item--title--3etrq"/>
    <w:basedOn w:val="DefaultParagraphFont"/>
    <w:rsid w:val="002013F1"/>
  </w:style>
  <w:style w:type="paragraph" w:styleId="NormalWeb">
    <w:name w:val="Normal (Web)"/>
    <w:basedOn w:val="Normal"/>
    <w:uiPriority w:val="99"/>
    <w:semiHidden/>
    <w:unhideWhenUsed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D7238"/>
    <w:rPr>
      <w:b/>
      <w:bCs/>
    </w:rPr>
  </w:style>
  <w:style w:type="paragraph" w:customStyle="1" w:styleId="l0">
    <w:name w:val="l0"/>
    <w:basedOn w:val="Normal"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n">
    <w:name w:val="pln"/>
    <w:basedOn w:val="DefaultParagraphFont"/>
    <w:rsid w:val="00CD7238"/>
  </w:style>
  <w:style w:type="character" w:customStyle="1" w:styleId="pun">
    <w:name w:val="pun"/>
    <w:basedOn w:val="DefaultParagraphFont"/>
    <w:rsid w:val="00CD7238"/>
  </w:style>
  <w:style w:type="character" w:customStyle="1" w:styleId="str">
    <w:name w:val="str"/>
    <w:basedOn w:val="DefaultParagraphFont"/>
    <w:rsid w:val="00CD7238"/>
  </w:style>
  <w:style w:type="character" w:customStyle="1" w:styleId="kwd">
    <w:name w:val="kwd"/>
    <w:basedOn w:val="DefaultParagraphFont"/>
    <w:rsid w:val="00CD7238"/>
  </w:style>
  <w:style w:type="paragraph" w:styleId="Title">
    <w:name w:val="Title"/>
    <w:basedOn w:val="Normal"/>
    <w:next w:val="Normal"/>
    <w:link w:val="TitleChar"/>
    <w:uiPriority w:val="10"/>
    <w:qFormat/>
    <w:rsid w:val="00CD72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72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8703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2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835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4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87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8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1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74</Words>
  <Characters>3844</Characters>
  <Application>Microsoft Office Word</Application>
  <DocSecurity>0</DocSecurity>
  <Lines>32</Lines>
  <Paragraphs>9</Paragraphs>
  <ScaleCrop>false</ScaleCrop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3</cp:revision>
  <dcterms:created xsi:type="dcterms:W3CDTF">2019-05-13T10:15:00Z</dcterms:created>
  <dcterms:modified xsi:type="dcterms:W3CDTF">2019-05-13T10:21:00Z</dcterms:modified>
</cp:coreProperties>
</file>